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703B" w:rsidRDefault="0050703B" w:rsidP="00570558"/>
    <w:p w:rsidR="00570558" w:rsidRDefault="00570558" w:rsidP="00570558">
      <w:pPr>
        <w:jc w:val="center"/>
        <w:rPr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344"/>
      </w:tblGrid>
      <w:tr w:rsidR="00570558" w:rsidTr="0068581E">
        <w:trPr>
          <w:trHeight w:val="11245"/>
        </w:trPr>
        <w:tc>
          <w:tcPr>
            <w:tcW w:w="10344" w:type="dxa"/>
          </w:tcPr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Pr="00570558" w:rsidRDefault="0068581E" w:rsidP="00570558">
            <w:pPr>
              <w:pStyle w:val="GvdeMetniGirintisi"/>
              <w:spacing w:before="120" w:line="360" w:lineRule="auto"/>
              <w:ind w:left="284" w:right="318" w:firstLine="425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EN</w:t>
            </w:r>
            <w:r w:rsidR="00570558" w:rsidRPr="00570558">
              <w:rPr>
                <w:rFonts w:ascii="Times New Roman" w:hAnsi="Times New Roman" w:cs="Times New Roman"/>
                <w:b/>
                <w:sz w:val="24"/>
              </w:rPr>
              <w:t xml:space="preserve"> BİLİMLER</w:t>
            </w:r>
            <w:r>
              <w:rPr>
                <w:rFonts w:ascii="Times New Roman" w:hAnsi="Times New Roman" w:cs="Times New Roman"/>
                <w:b/>
                <w:sz w:val="24"/>
              </w:rPr>
              <w:t>İ</w:t>
            </w:r>
            <w:r w:rsidR="00570558" w:rsidRPr="00570558">
              <w:rPr>
                <w:rFonts w:ascii="Times New Roman" w:hAnsi="Times New Roman" w:cs="Times New Roman"/>
                <w:b/>
                <w:sz w:val="24"/>
              </w:rPr>
              <w:t xml:space="preserve"> ENSTİTÜSÜ MÜDÜRLÜĞÜNE</w:t>
            </w:r>
          </w:p>
          <w:p w:rsidR="00570558" w:rsidRPr="00570558" w:rsidRDefault="00570558" w:rsidP="00570558">
            <w:pPr>
              <w:pStyle w:val="GvdeMetniGirintisi"/>
              <w:spacing w:before="120" w:line="360" w:lineRule="auto"/>
              <w:ind w:left="284" w:right="318" w:firstLine="425"/>
              <w:jc w:val="both"/>
              <w:rPr>
                <w:rFonts w:ascii="Times New Roman" w:hAnsi="Times New Roman" w:cs="Times New Roman"/>
                <w:sz w:val="24"/>
              </w:rPr>
            </w:pPr>
          </w:p>
          <w:p w:rsidR="00570558" w:rsidRPr="00570558" w:rsidRDefault="00570558" w:rsidP="00570558">
            <w:pPr>
              <w:pStyle w:val="GvdeMetniGirintisi"/>
              <w:tabs>
                <w:tab w:val="left" w:pos="840"/>
              </w:tabs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 w:val="24"/>
              </w:rPr>
            </w:pPr>
            <w:r w:rsidRPr="00570558">
              <w:rPr>
                <w:rFonts w:ascii="Times New Roman" w:hAnsi="Times New Roman" w:cs="Times New Roman"/>
                <w:sz w:val="24"/>
              </w:rPr>
              <w:t>Anabilim Dalımız Tezli Yüksek Lisans Programı</w:t>
            </w:r>
            <w:r w:rsidR="002E4DEC">
              <w:rPr>
                <w:rFonts w:ascii="Times New Roman" w:hAnsi="Times New Roman" w:cs="Times New Roman"/>
                <w:sz w:val="24"/>
              </w:rPr>
              <w:t>na kayıtlı</w:t>
            </w:r>
            <w:r w:rsidR="0068581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="0068581E">
              <w:rPr>
                <w:rFonts w:ascii="Times New Roman" w:hAnsi="Times New Roman" w:cs="Times New Roman"/>
                <w:sz w:val="24"/>
              </w:rPr>
              <w:t>……………….</w:t>
            </w:r>
            <w:proofErr w:type="gramEnd"/>
            <w:r w:rsidR="0068581E">
              <w:rPr>
                <w:rFonts w:ascii="Times New Roman" w:hAnsi="Times New Roman" w:cs="Times New Roman"/>
                <w:sz w:val="24"/>
              </w:rPr>
              <w:t xml:space="preserve"> numaralı</w:t>
            </w:r>
            <w:r w:rsidRPr="00570558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="002E4DEC">
              <w:rPr>
                <w:rFonts w:ascii="Times New Roman" w:hAnsi="Times New Roman" w:cs="Times New Roman"/>
                <w:b/>
                <w:sz w:val="24"/>
              </w:rPr>
              <w:t>……………………..</w:t>
            </w:r>
            <w:proofErr w:type="gramEnd"/>
            <w:r w:rsidR="002E4DEC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2E4DEC">
              <w:rPr>
                <w:rFonts w:ascii="Times New Roman" w:hAnsi="Times New Roman" w:cs="Times New Roman"/>
                <w:sz w:val="24"/>
              </w:rPr>
              <w:t xml:space="preserve">isimli öğrencinin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.......................</w:t>
            </w:r>
            <w:proofErr w:type="gramEnd"/>
            <w:r w:rsidR="002E4DE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.......................</w:t>
            </w:r>
            <w:proofErr w:type="gramEnd"/>
            <w:r w:rsidR="002E4DE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................</w:t>
            </w:r>
            <w:proofErr w:type="gramEnd"/>
            <w:r w:rsidR="002E4DE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......</w:t>
            </w:r>
            <w:r w:rsidR="002E4DEC">
              <w:rPr>
                <w:rFonts w:ascii="Times New Roman" w:hAnsi="Times New Roman" w:cs="Times New Roman"/>
                <w:sz w:val="24"/>
              </w:rPr>
              <w:t>....</w:t>
            </w:r>
            <w:proofErr w:type="gramEnd"/>
            <w:r w:rsidR="002E4DE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="002E4DEC">
              <w:rPr>
                <w:rFonts w:ascii="Times New Roman" w:hAnsi="Times New Roman" w:cs="Times New Roman"/>
                <w:sz w:val="24"/>
              </w:rPr>
              <w:t>..............</w:t>
            </w:r>
            <w:proofErr w:type="gramEnd"/>
            <w:r w:rsidR="002E4DE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="002E4DEC">
              <w:rPr>
                <w:rFonts w:ascii="Times New Roman" w:hAnsi="Times New Roman" w:cs="Times New Roman"/>
                <w:sz w:val="24"/>
              </w:rPr>
              <w:t>............</w:t>
            </w:r>
            <w:proofErr w:type="gramEnd"/>
            <w:r w:rsidR="002E4DEC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570558">
              <w:rPr>
                <w:rFonts w:ascii="Times New Roman" w:hAnsi="Times New Roman" w:cs="Times New Roman"/>
                <w:sz w:val="24"/>
              </w:rPr>
              <w:t>başlıklı</w:t>
            </w:r>
            <w:proofErr w:type="gramEnd"/>
            <w:r w:rsidRPr="0057055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2E4DEC">
              <w:rPr>
                <w:rFonts w:ascii="Times New Roman" w:hAnsi="Times New Roman" w:cs="Times New Roman"/>
                <w:sz w:val="24"/>
              </w:rPr>
              <w:t>Lisansüstü Tezi,</w:t>
            </w:r>
            <w:r w:rsidRPr="00570558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2E4DEC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TEZ YAZIM K</w:t>
            </w:r>
            <w:r w:rsidR="002E4DEC" w:rsidRPr="002E4DEC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I</w:t>
            </w:r>
            <w:r w:rsidRPr="002E4DEC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LAVUZUNA</w:t>
            </w:r>
            <w:r w:rsidRPr="00570558">
              <w:rPr>
                <w:rFonts w:ascii="Times New Roman" w:hAnsi="Times New Roman" w:cs="Times New Roman"/>
                <w:sz w:val="24"/>
              </w:rPr>
              <w:t xml:space="preserve"> uygun olarak </w:t>
            </w:r>
            <w:r w:rsidR="002E4DEC">
              <w:rPr>
                <w:rFonts w:ascii="Times New Roman" w:hAnsi="Times New Roman" w:cs="Times New Roman"/>
                <w:sz w:val="24"/>
              </w:rPr>
              <w:t>hazırlanmış</w:t>
            </w:r>
            <w:r w:rsidR="0068581E">
              <w:rPr>
                <w:rFonts w:ascii="Times New Roman" w:hAnsi="Times New Roman" w:cs="Times New Roman"/>
                <w:sz w:val="24"/>
              </w:rPr>
              <w:t xml:space="preserve"> olup</w:t>
            </w:r>
            <w:r w:rsidR="002E4DEC">
              <w:rPr>
                <w:rFonts w:ascii="Times New Roman" w:hAnsi="Times New Roman" w:cs="Times New Roman"/>
                <w:sz w:val="24"/>
              </w:rPr>
              <w:t xml:space="preserve">, gerekli kontrollerin yapılması hususunda gereğini arz ederim. </w:t>
            </w:r>
          </w:p>
          <w:p w:rsidR="0068581E" w:rsidRPr="00570558" w:rsidRDefault="0068581E" w:rsidP="00570558">
            <w:pPr>
              <w:pStyle w:val="GvdeMetniGirintisi"/>
              <w:spacing w:before="120" w:line="360" w:lineRule="auto"/>
              <w:ind w:left="284" w:right="318" w:firstLine="567"/>
              <w:jc w:val="both"/>
              <w:rPr>
                <w:rFonts w:ascii="Times New Roman" w:hAnsi="Times New Roman" w:cs="Times New Roman"/>
                <w:sz w:val="24"/>
              </w:rPr>
            </w:pPr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proofErr w:type="gramStart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......</w:t>
            </w:r>
            <w:proofErr w:type="gramEnd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/…../20</w:t>
            </w: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>2</w:t>
            </w:r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…</w:t>
            </w:r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proofErr w:type="gramStart"/>
            <w:r w:rsidRPr="00570558">
              <w:rPr>
                <w:rFonts w:ascii="Times New Roman" w:hAnsi="Times New Roman" w:cs="Times New Roman"/>
                <w:b/>
                <w:bCs w:val="0"/>
                <w:sz w:val="24"/>
              </w:rPr>
              <w:t>……………………</w:t>
            </w:r>
            <w:proofErr w:type="gramEnd"/>
          </w:p>
          <w:p w:rsidR="00570558" w:rsidRPr="00570558" w:rsidRDefault="00570558" w:rsidP="00570558">
            <w:pPr>
              <w:pStyle w:val="GvdeMetniGirintisi"/>
              <w:tabs>
                <w:tab w:val="center" w:pos="7655"/>
              </w:tabs>
              <w:rPr>
                <w:rFonts w:ascii="Times New Roman" w:hAnsi="Times New Roman" w:cs="Times New Roman"/>
                <w:b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/>
                <w:bCs w:val="0"/>
                <w:sz w:val="24"/>
              </w:rPr>
              <w:tab/>
            </w:r>
            <w:r w:rsidR="002E4DEC">
              <w:rPr>
                <w:rFonts w:ascii="Times New Roman" w:hAnsi="Times New Roman" w:cs="Times New Roman"/>
                <w:b/>
                <w:bCs w:val="0"/>
                <w:sz w:val="24"/>
              </w:rPr>
              <w:t>Danışman</w:t>
            </w:r>
          </w:p>
          <w:p w:rsidR="00570558" w:rsidRDefault="00570558" w:rsidP="00570558">
            <w:pPr>
              <w:jc w:val="center"/>
              <w:rPr>
                <w:b/>
              </w:rPr>
            </w:pPr>
          </w:p>
          <w:p w:rsidR="00570558" w:rsidRDefault="00570558" w:rsidP="00570558">
            <w:pPr>
              <w:jc w:val="center"/>
              <w:rPr>
                <w:b/>
              </w:rPr>
            </w:pPr>
          </w:p>
          <w:p w:rsidR="0068581E" w:rsidRDefault="0068581E" w:rsidP="00570558">
            <w:pPr>
              <w:jc w:val="center"/>
              <w:rPr>
                <w:b/>
              </w:rPr>
            </w:pPr>
          </w:p>
          <w:p w:rsidR="0068581E" w:rsidRDefault="0068581E" w:rsidP="00570558">
            <w:pPr>
              <w:jc w:val="center"/>
              <w:rPr>
                <w:b/>
              </w:rPr>
            </w:pPr>
          </w:p>
          <w:p w:rsidR="0068581E" w:rsidRDefault="0068581E" w:rsidP="0068581E">
            <w:pPr>
              <w:rPr>
                <w:i/>
                <w:sz w:val="22"/>
              </w:rPr>
            </w:pPr>
            <w:r w:rsidRPr="0068581E">
              <w:rPr>
                <w:i/>
                <w:sz w:val="22"/>
              </w:rPr>
              <w:t xml:space="preserve">* Bu form danışman tarafından imzalandıktan sonra </w:t>
            </w:r>
            <w:r w:rsidRPr="00EA3E2B">
              <w:rPr>
                <w:i/>
                <w:sz w:val="22"/>
              </w:rPr>
              <w:t>“f</w:t>
            </w:r>
            <w:r w:rsidRPr="0068581E">
              <w:rPr>
                <w:i/>
                <w:sz w:val="22"/>
                <w:u w:val="single"/>
              </w:rPr>
              <w:t>betez@karatekin.edu.tr</w:t>
            </w:r>
            <w:r w:rsidRPr="00EA3E2B">
              <w:rPr>
                <w:i/>
                <w:sz w:val="22"/>
              </w:rPr>
              <w:t>”</w:t>
            </w:r>
            <w:r w:rsidRPr="0068581E">
              <w:rPr>
                <w:i/>
                <w:sz w:val="22"/>
              </w:rPr>
              <w:t xml:space="preserve"> mail adresine gönderilecektir.</w:t>
            </w:r>
          </w:p>
          <w:p w:rsidR="0036064C" w:rsidRDefault="0036064C" w:rsidP="0036064C">
            <w:pPr>
              <w:rPr>
                <w:i/>
                <w:sz w:val="22"/>
              </w:rPr>
            </w:pPr>
            <w:r>
              <w:rPr>
                <w:i/>
                <w:sz w:val="22"/>
              </w:rPr>
              <w:t>*Formla beraber, Tezin “Word” ve “</w:t>
            </w:r>
            <w:proofErr w:type="spellStart"/>
            <w:r>
              <w:rPr>
                <w:i/>
                <w:sz w:val="22"/>
              </w:rPr>
              <w:t>Pdf</w:t>
            </w:r>
            <w:proofErr w:type="spellEnd"/>
            <w:r>
              <w:rPr>
                <w:i/>
                <w:sz w:val="22"/>
              </w:rPr>
              <w:t>” formatı mail olarak gönderilmesi gerekmektedir.</w:t>
            </w:r>
          </w:p>
          <w:p w:rsidR="0036064C" w:rsidRPr="0036064C" w:rsidRDefault="0036064C" w:rsidP="0036064C">
            <w:pPr>
              <w:rPr>
                <w:b/>
                <w:i/>
                <w:sz w:val="22"/>
              </w:rPr>
            </w:pPr>
            <w:r w:rsidRPr="0036064C">
              <w:rPr>
                <w:b/>
                <w:i/>
                <w:sz w:val="22"/>
              </w:rPr>
              <w:t>*Dikkat: Danışman tarafından gönderilmeyen m</w:t>
            </w:r>
            <w:bookmarkStart w:id="0" w:name="_GoBack"/>
            <w:bookmarkEnd w:id="0"/>
            <w:r w:rsidRPr="0036064C">
              <w:rPr>
                <w:b/>
                <w:i/>
                <w:sz w:val="22"/>
              </w:rPr>
              <w:t>ailler dikkate alınmamaktadır.</w:t>
            </w:r>
          </w:p>
        </w:tc>
      </w:tr>
    </w:tbl>
    <w:p w:rsidR="00570558" w:rsidRDefault="00570558" w:rsidP="00570558">
      <w:pPr>
        <w:jc w:val="center"/>
        <w:rPr>
          <w:b/>
        </w:rPr>
      </w:pPr>
    </w:p>
    <w:p w:rsidR="00570558" w:rsidRDefault="00570558" w:rsidP="00570558">
      <w:pPr>
        <w:pStyle w:val="GvdeMetniGirintisi"/>
        <w:tabs>
          <w:tab w:val="center" w:pos="7655"/>
        </w:tabs>
        <w:rPr>
          <w:rFonts w:ascii="Times New Roman" w:hAnsi="Times New Roman" w:cs="Times New Roman"/>
          <w:b/>
          <w:sz w:val="24"/>
        </w:rPr>
      </w:pPr>
    </w:p>
    <w:p w:rsidR="00570558" w:rsidRPr="00570558" w:rsidRDefault="00570558" w:rsidP="00570558">
      <w:pPr>
        <w:jc w:val="both"/>
        <w:rPr>
          <w:rFonts w:cs="Times New Roman"/>
          <w:b/>
          <w:szCs w:val="24"/>
        </w:rPr>
      </w:pPr>
    </w:p>
    <w:p w:rsidR="00570558" w:rsidRPr="00570558" w:rsidRDefault="00570558" w:rsidP="00570558">
      <w:pPr>
        <w:rPr>
          <w:rFonts w:cs="Times New Roman"/>
          <w:szCs w:val="24"/>
        </w:rPr>
      </w:pPr>
    </w:p>
    <w:sectPr w:rsidR="00570558" w:rsidRPr="00570558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500E" w:rsidRDefault="00F1500E" w:rsidP="00F14B76">
      <w:r>
        <w:separator/>
      </w:r>
    </w:p>
  </w:endnote>
  <w:endnote w:type="continuationSeparator" w:id="0">
    <w:p w:rsidR="00F1500E" w:rsidRDefault="00F1500E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500E" w:rsidRDefault="00F1500E" w:rsidP="00F14B76">
      <w:r>
        <w:separator/>
      </w:r>
    </w:p>
  </w:footnote>
  <w:footnote w:type="continuationSeparator" w:id="0">
    <w:p w:rsidR="00F1500E" w:rsidRDefault="00F1500E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68581E" w:rsidP="009E2B2C">
          <w:pPr>
            <w:jc w:val="center"/>
          </w:pPr>
          <w:r>
            <w:t>Fen</w:t>
          </w:r>
          <w:r w:rsidR="001864F4">
            <w:t xml:space="preserve"> Bilimler</w:t>
          </w:r>
          <w:r>
            <w:t>i</w:t>
          </w:r>
          <w:r w:rsidR="001864F4">
            <w:t xml:space="preserve"> Enstitüsü</w:t>
          </w:r>
          <w:r w:rsidR="00901BA3">
            <w:t xml:space="preserve"> Müdürlüğü</w:t>
          </w:r>
        </w:p>
        <w:p w:rsidR="00C56EA2" w:rsidRDefault="002E4DEC" w:rsidP="009E2B2C">
          <w:pPr>
            <w:pStyle w:val="stbilgi"/>
            <w:jc w:val="center"/>
          </w:pPr>
          <w:proofErr w:type="gramStart"/>
          <w:r>
            <w:t>………………</w:t>
          </w:r>
          <w:proofErr w:type="gramEnd"/>
          <w:r>
            <w:t xml:space="preserve"> Anabilim Dalı</w:t>
          </w: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</w:p>
      </w:tc>
    </w:tr>
  </w:tbl>
  <w:p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wNDOyNDQzNzVU0lEKTi0uzszPAykwrAUATXWg6ywAAAA="/>
  </w:docVars>
  <w:rsids>
    <w:rsidRoot w:val="002C0764"/>
    <w:rsid w:val="00061641"/>
    <w:rsid w:val="001864F4"/>
    <w:rsid w:val="002C0764"/>
    <w:rsid w:val="002E4DEC"/>
    <w:rsid w:val="00352AF4"/>
    <w:rsid w:val="0036064C"/>
    <w:rsid w:val="0044118E"/>
    <w:rsid w:val="004D0C83"/>
    <w:rsid w:val="0050703B"/>
    <w:rsid w:val="00570558"/>
    <w:rsid w:val="005B05C5"/>
    <w:rsid w:val="005E1659"/>
    <w:rsid w:val="0067785E"/>
    <w:rsid w:val="0068581E"/>
    <w:rsid w:val="00805E10"/>
    <w:rsid w:val="00843515"/>
    <w:rsid w:val="00901BA3"/>
    <w:rsid w:val="009E2B2C"/>
    <w:rsid w:val="00AD68EE"/>
    <w:rsid w:val="00C56EA2"/>
    <w:rsid w:val="00D663A3"/>
    <w:rsid w:val="00DA344C"/>
    <w:rsid w:val="00EA3E2B"/>
    <w:rsid w:val="00F14B76"/>
    <w:rsid w:val="00F15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68581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  <w:style w:type="paragraph" w:styleId="GvdeMetniGirintisi">
    <w:name w:val="Body Text Indent"/>
    <w:basedOn w:val="Normal"/>
    <w:link w:val="GvdeMetniGirintisiChar"/>
    <w:rsid w:val="00570558"/>
    <w:pPr>
      <w:spacing w:after="120"/>
      <w:ind w:left="283"/>
    </w:pPr>
    <w:rPr>
      <w:rFonts w:ascii="Tahoma" w:eastAsia="Times New Roman" w:hAnsi="Tahoma" w:cs="Tahoma"/>
      <w:bCs/>
      <w:sz w:val="22"/>
      <w:szCs w:val="24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rsid w:val="00570558"/>
    <w:rPr>
      <w:rFonts w:ascii="Tahoma" w:eastAsia="Times New Roman" w:hAnsi="Tahoma" w:cs="Tahoma"/>
      <w:bCs/>
      <w:sz w:val="22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6858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Windows Kullanıcısı</cp:lastModifiedBy>
  <cp:revision>7</cp:revision>
  <dcterms:created xsi:type="dcterms:W3CDTF">2021-01-25T11:19:00Z</dcterms:created>
  <dcterms:modified xsi:type="dcterms:W3CDTF">2022-06-16T11:36:00Z</dcterms:modified>
</cp:coreProperties>
</file>